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ced</w:t>
      </w:r>
      <w:r>
        <w:t xml:space="preserve"> </w:t>
      </w:r>
      <w:r>
        <w:t xml:space="preserve">Displacement</w:t>
      </w:r>
      <w:r>
        <w:t xml:space="preserve"> </w:t>
      </w:r>
      <w:r>
        <w:t xml:space="preserve">Survey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Sudan</w:t>
      </w:r>
    </w:p>
    <w:p>
      <w:pPr>
        <w:pStyle w:val="Author"/>
      </w:pPr>
      <w:r>
        <w:t xml:space="preserve">Data4Decision</w:t>
      </w:r>
      <w:r>
        <w:t xml:space="preserve"> </w:t>
      </w:r>
      <w:r>
        <w:t xml:space="preserve">team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ource</w:t>
      </w:r>
      <w:r>
        <w:t xml:space="preserve"> </w:t>
      </w:r>
      <w:r>
        <w:t xml:space="preserve">:</w:t>
      </w:r>
      <w:r>
        <w:t xml:space="preserve"> </w:t>
      </w:r>
      <w:r>
        <w:t xml:space="preserve">Forced</w:t>
      </w:r>
      <w:r>
        <w:t xml:space="preserve"> </w:t>
      </w:r>
      <w:r>
        <w:t xml:space="preserve">Displacement</w:t>
      </w:r>
      <w:r>
        <w:t xml:space="preserve"> </w:t>
      </w:r>
      <w:r>
        <w:t xml:space="preserve">Survey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Sudan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May</w:t>
      </w:r>
      <w:r>
        <w:t xml:space="preserve"> </w:t>
      </w:r>
      <w:r>
        <w:t xml:space="preserve">2025</w:t>
      </w:r>
    </w:p>
    <w:p>
      <w:r>
        <w:br w:type="page"/>
      </w:r>
    </w:p>
    <w:bookmarkStart w:id="20" w:name="legal-status-and-displacement-history"/>
    <w:p>
      <w:pPr>
        <w:pStyle w:val="Heading1"/>
      </w:pPr>
      <w:r>
        <w:t xml:space="preserve">Legal status and displacement histo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f which country [are you/is name] a citizen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tional of host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tional of other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tel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use to ans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 you have a passport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use to ans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as [name]'s birth been registered with the [civil authorities]? 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use to ans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w long you have been living in SSD?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d some household members stayed behind in [COUNTRY OF FORCED DISPLACEMENT]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 household members moved toge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me household members stayed behi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.r.: i moved alone, all my household members stayed behi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use to ans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 you intend to return to [COUNTRY OF F. DISPLACEMENT] within the next 6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initely 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obably 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obably 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initely 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 cannot predict the situation, my return depends on the evolution of the situ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at about returning to [COUNTRY OF F. DISPLACEMENT] within a year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initely 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obably 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obably 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initely 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 cannot predict the situation, my return depends on the evolution of the situ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at about returning to [COUNTRY OF F. DISPLACEMENT] within  next 5 year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initely 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obably 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obably 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initely 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 cannot predict the situation, my return depends on the evolution of the situ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sher's exact test</w:t>
            </w:r>
          </w:p>
        </w:tc>
      </w:tr>
    </w:tbl>
    <w:bookmarkEnd w:id="20"/>
    <w:bookmarkStart w:id="27" w:name="demographics"/>
    <w:p>
      <w:pPr>
        <w:pStyle w:val="Heading1"/>
      </w:pPr>
      <w:r>
        <w:t xml:space="preserve">Demographic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AHema\OneDrive%20-%20CGIAR\Desktop\UNHCR%20Datathon\Data4Decision\02_reports\S_Sudan_FDS_Socio_Economic_Profile_files/figure-docx/age_pyramid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AHema\OneDrive%20-%20CGIAR\Desktop\UNHCR%20Datathon\Data4Decision\02_reports\S_Sudan_FDS_Socio_Economic_Profile_files/figure-docx/individual_characteristics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usehold head characteristic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geYear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(17,6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(19,6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at is [your/name's] present marital statu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nogamous/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olygamous/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-formal u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par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vorc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idow or wid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ver 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ge of first married/formed a non-formal u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8(10.0,5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4(12.0,5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[Is/was] [your/name' s]  biological mother a refugee or asylum seeker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use to ans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[Is/was] [your/name' s]  biological father a refugee or asylum seeker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use to answ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(Minimum,Maximum); %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ilcoxon rank sum test; Pearson's Chi-squared test; Fisher's exact test</w:t>
            </w:r>
          </w:p>
        </w:tc>
      </w:tr>
    </w:tbl>
    <w:bookmarkEnd w:id="27"/>
    <w:bookmarkStart w:id="28" w:name="social-environment"/>
    <w:p>
      <w:pPr>
        <w:pStyle w:val="Heading1"/>
      </w:pPr>
      <w:r>
        <w:t xml:space="preserve">Social environ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 you have the legal right to move freely in SSD?    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w safe does your family feel living in this shelter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ways feel sa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metimes feel sa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ver feel sa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BV available services: Health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BV available services: psychological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BV available services: Safety services as safe shelt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57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BV available services: Security services i.e. pol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BV available services: Leg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BV available services: Any other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3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sher's exact test; Pearson's Chi-squared test</w:t>
            </w:r>
          </w:p>
        </w:tc>
      </w:tr>
    </w:tbl>
    <w:bookmarkEnd w:id="28"/>
    <w:bookmarkStart w:id="37" w:name="basic-needs"/>
    <w:p>
      <w:pPr>
        <w:pStyle w:val="Heading1"/>
      </w:pPr>
      <w:r>
        <w:t xml:space="preserve">Basic needs</w:t>
      </w:r>
    </w:p>
    <w:bookmarkStart w:id="29" w:name="water-sanitation-and-hygiene-wash"/>
    <w:p>
      <w:pPr>
        <w:pStyle w:val="Heading2"/>
      </w:pPr>
      <w:r>
        <w:t xml:space="preserve">Water, sanitation, and hygiene (WAS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didn't have sufficient quantities of drinking water (Past 30 day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OBS) Sanitation pipes(sewage pipes) func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possible to obser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vol response) do not exi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as any soap/detergent/ash/mud/sand in your house for washing hand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sher's exact test; Pearson's Chi-squared test</w:t>
            </w:r>
          </w:p>
        </w:tc>
      </w:tr>
    </w:tbl>
    <w:bookmarkEnd w:id="29"/>
    <w:bookmarkStart w:id="30" w:name="clean-energy"/>
    <w:p>
      <w:pPr>
        <w:pStyle w:val="Heading2"/>
      </w:pPr>
      <w:r>
        <w:t xml:space="preserve">Clean energ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at type of fuel or energy source does this HH use most of the time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cohol / ethan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asoline / diesel (not in generato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erosene / paraff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al / lignite unproces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al / lignite briquettes / pelle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arcoal unproces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arcoal briquettes / pelle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gricultural or crop residue / grass / straw / shrubs / corn cob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imal waste / d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ocessed biomass pellets / briquet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odchi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arbage / plas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wdu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: specif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at does this HH use for cooking most of the tim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lar cooker (thermal energy, not solar panel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ectric st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iped natural gas st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gas st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quefied petroleum has (lpg) / cooking gas st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nufactured solid fuel st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aditional solid fuel stove (non-manufacture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guid fuel st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veable fire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ree stone stove / open f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uild stove with bricks and/or mu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: specify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</w:tbl>
    <w:bookmarkEnd w:id="30"/>
    <w:bookmarkStart w:id="31" w:name="shelter"/>
    <w:p>
      <w:pPr>
        <w:pStyle w:val="Heading2"/>
      </w:pPr>
      <w:r>
        <w:t xml:space="preserve">Shelt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OBS) Type of dwelling does the household live i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par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aditional house such as tuk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rav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llective ce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rksite / unfinished home / abandoned buil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chool, mosque, church, or other religious buil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arage, shop, workshop, or other structure not intended for hab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: specif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OBS) Main material of the exterior walls of the dwel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 wal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 / palm / trunk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amboo with mu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one with mu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covered ad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y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rdbo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used 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one with lime / c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rick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ement block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ered ad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od planks / shing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ud brick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: specif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OBS) Main material of the dwelling's 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6</w:t>
            </w:r>
          </w:p>
        </w:tc>
      </w:tr>
      <w:tr>
        <w:trPr>
          <w:trHeight w:val="57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arth / s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od plank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lm / bamb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quet or polished 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nyl or asphalt stri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eramic ti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8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rp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stic sheeting or can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: specify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sher's exact test</w:t>
            </w:r>
          </w:p>
        </w:tc>
      </w:tr>
    </w:tbl>
    <w:bookmarkEnd w:id="31"/>
    <w:bookmarkStart w:id="32" w:name="health"/>
    <w:p>
      <w:pPr>
        <w:pStyle w:val="Heading2"/>
      </w:pPr>
      <w:r>
        <w:t xml:space="preserve">Heal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mitted to hospital/health facility (Past 12 months, no traditional healing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es your household have bednets/mosquito nets that can be used while sleeping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w many of these bednets/mosquito nets does your household hav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5(1.00,12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0(1.00,55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es anybody in your hh have difficulty seeing, even if wearing glasses?  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9</w:t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es anybody in your hh have difficulty hearing, even if using hearing aids?  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es anybody in hh have difficulty difficulty walking/climbing stairs?  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57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es anybody in hh have difficulty difficulty remembering/concentrating?  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trHeight w:val="57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ybody in hh have difficulty with self-care, as washing all over/dr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57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ybody in hh have difficulty communicating, understanding/being underst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; Mean(Minimum,Maximum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arson's Chi-squared test; Wilcoxon rank sum test; Fisher's exact test</w:t>
            </w:r>
          </w:p>
        </w:tc>
      </w:tr>
    </w:tbl>
    <w:bookmarkEnd w:id="32"/>
    <w:bookmarkStart w:id="33" w:name="maternal-and-child-health"/>
    <w:p>
      <w:pPr>
        <w:pStyle w:val="Heading2"/>
      </w:pPr>
      <w:r>
        <w:t xml:space="preserve">Maternal and child heal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ivery assistance :: Docto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ivery assistance :: nurse / midwi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ivery assistance :: traditional birth attend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3</w:t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ivery assistance :: community health wor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ivery assistance :: relative / frie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ivery assistance :: No 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ivery assistance :: Other: specif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uring pregnancy -  times you had a follow-up visit w/health profe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5(0.00,1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0(0.00,9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</w:tr>
      <w:tr>
        <w:trPr>
          <w:trHeight w:val="57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s the child issued with a birth certificat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es [child's name] have an immunization card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 I see the card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[Child's name] ever received a measles containing vaccine - MMR/MR vac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, with c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, without c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w many times did [child's name] receive the measles or MMR/MR vaccin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d [child's name] receive LAST measles vaccine in 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</w:tr>
      <w:tr>
        <w:trPr>
          <w:trHeight w:val="57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 S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in reason why [child's name] didn't receive a measles or MMR inj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rvice is not avail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rvice provider refused to provide me with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oo far / transportation iss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 time as i had to work / care for child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nguage barr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uldn't afford service fe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 information about immunization schedu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dn't know where to g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 not trust vacc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ff were ru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: specif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as [child's name] received Pentavalent vaccine (DPT + Hep B + Hib)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, c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, no c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w many times did [child's name] receive the Pentavalent vaccin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as [child's name] received a vitamin A capsule in the past six month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, c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, no c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[Child's name] was given any drug for intestinal worms in the past 6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as [child's name] had diarrhea in the past 2 week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3</w:t>
            </w:r>
          </w:p>
        </w:tc>
      </w:tr>
      <w:tr>
        <w:trPr>
          <w:trHeight w:val="574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's diarrhoea treament :: not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's diarrhoea treament :: o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's diarrhoea treament :: zinc tablet or syr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</w:tr>
      <w:tr>
        <w:trPr>
          <w:trHeight w:val="574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's diarrhoea treament :: home-made flu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's diarrhoea treament :: inj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's diarrhoea treament :: intraven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's diarrhoea treament ::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7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's diarrhoea treament :: don't know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; Mean(Minimum,Maximum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arson's Chi-squared test; Fisher's exact test; Wilcoxon rank sum test</w:t>
            </w:r>
          </w:p>
        </w:tc>
      </w:tr>
    </w:tbl>
    <w:bookmarkEnd w:id="33"/>
    <w:bookmarkStart w:id="34" w:name="education"/>
    <w:p>
      <w:pPr>
        <w:pStyle w:val="Heading2"/>
      </w:pPr>
      <w:r>
        <w:t xml:space="preserve">Education</w:t>
      </w:r>
    </w:p>
    <w:bookmarkEnd w:id="34"/>
    <w:bookmarkStart w:id="35" w:name="food-and-nutrition"/>
    <w:p>
      <w:pPr>
        <w:pStyle w:val="Heading2"/>
      </w:pPr>
      <w:r>
        <w:t xml:space="preserve">Food and Nutri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ere was not enough food or money for food in your HH (Past 7 day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yone ate a limited variety of foods [Past 30/7 days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 food to eat of any kind in your household [Past 30/7 days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y member slept at night hungry [Past 30/7 days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y member went a whole day and night without eating [Past 30/7 days]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8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arson's Chi-squared test</w:t>
            </w:r>
          </w:p>
        </w:tc>
      </w:tr>
    </w:tbl>
    <w:bookmarkEnd w:id="35"/>
    <w:bookmarkStart w:id="36" w:name="social-protection"/>
    <w:p>
      <w:pPr>
        <w:pStyle w:val="Heading2"/>
      </w:pPr>
      <w:r>
        <w:t xml:space="preserve">Social protec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ou/anyone in HH received support from assistance programme (Past 12 month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sher's exact test</w:t>
            </w:r>
          </w:p>
        </w:tc>
      </w:tr>
    </w:tbl>
    <w:bookmarkEnd w:id="36"/>
    <w:bookmarkEnd w:id="37"/>
    <w:bookmarkStart w:id="44" w:name="livelihoods"/>
    <w:p>
      <w:pPr>
        <w:pStyle w:val="Heading1"/>
      </w:pPr>
      <w:r>
        <w:t xml:space="preserve">Livelihoods</w:t>
      </w:r>
    </w:p>
    <w:bookmarkStart w:id="38" w:name="child-labour"/>
    <w:p>
      <w:pPr>
        <w:pStyle w:val="Heading2"/>
      </w:pPr>
      <w:r>
        <w:t xml:space="preserve">Child Labou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2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_labou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[Child] worked/helped in farm, food garden, looked after animals (Past 7 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5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[Child] helped in family/relative business, or run own business? (past 7 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[Child] produced or sold articles, handicrafts, clothes, food…? (Past 7 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5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[Child] engaged in any other activity (Past 7 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1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otal of hours [Child] engaged in these [his/her] activity(ies) (Past 7 days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(0,16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(0,7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; Mean(Minimum,Maximum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arson's Chi-squared test; Fisher's exact test; Wilcoxon rank sum test</w:t>
            </w:r>
          </w:p>
        </w:tc>
      </w:tr>
    </w:tbl>
    <w:bookmarkEnd w:id="38"/>
    <w:bookmarkStart w:id="39" w:name="financial-services"/>
    <w:p>
      <w:pPr>
        <w:pStyle w:val="Heading2"/>
      </w:pPr>
      <w:r>
        <w:t xml:space="preserve">Financial servic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as a bank/other formal financial institution (FFI) account in SS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2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sistance provider :: remittances from family, friends, or any relativ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(Inf,-Inf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(Inf,-Inf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; Mean(Minimum,Maximum)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sher's exact test</w:t>
            </w:r>
          </w:p>
        </w:tc>
      </w:tr>
    </w:tbl>
    <w:bookmarkEnd w:id="39"/>
    <w:bookmarkStart w:id="40" w:name="land-and-property"/>
    <w:p>
      <w:pPr>
        <w:pStyle w:val="Heading2"/>
      </w:pPr>
      <w:r>
        <w:t xml:space="preserve">Land and proper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ou or any HH member own any plot of land in SS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use to ans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ou or any HH member owns the plot you live 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use to answ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sher's exact test</w:t>
            </w:r>
          </w:p>
        </w:tc>
      </w:tr>
    </w:tbl>
    <w:bookmarkEnd w:id="40"/>
    <w:bookmarkStart w:id="41" w:name="shocks"/>
    <w:p>
      <w:pPr>
        <w:pStyle w:val="Heading2"/>
      </w:pPr>
      <w:r>
        <w:t xml:space="preserve">Shoc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 the past 12 months, has your household experienced any shock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57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sher's exact test</w:t>
            </w:r>
          </w:p>
        </w:tc>
      </w:tr>
    </w:tbl>
    <w:bookmarkEnd w:id="41"/>
    <w:bookmarkStart w:id="42" w:name="changes-to-household-income"/>
    <w:p>
      <w:pPr>
        <w:pStyle w:val="Heading2"/>
      </w:pPr>
      <w:r>
        <w:t xml:space="preserve">Changes to household incom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pared to this time last year, would you say your HH income...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mained the s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y household does not have any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arson's Chi-squared test</w:t>
            </w:r>
          </w:p>
        </w:tc>
      </w:tr>
    </w:tbl>
    <w:bookmarkEnd w:id="42"/>
    <w:bookmarkStart w:id="43" w:name="subjective-well-being"/>
    <w:p>
      <w:pPr>
        <w:pStyle w:val="Heading2"/>
      </w:pPr>
      <w:r>
        <w:t xml:space="preserve">Subjective well-bei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=not at all satisfied, 5= very satisf.): Your standard of living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tril Scale - Where  you feel you personally stand at PRESENT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5(0.00,1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1(0.00,1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tril Scale - Where  you feel you will personally stand in 1 YEAR FROM NOW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5(0.00,10.0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5(0.00,10.0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; Mean(Minimum,Maximum)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arson's Chi-squared test; Wilcoxon rank sum test</w:t>
            </w:r>
          </w:p>
        </w:tc>
      </w:tr>
    </w:tbl>
    <w:bookmarkEnd w:id="43"/>
    <w:bookmarkEnd w:id="44"/>
    <w:bookmarkStart w:id="45" w:name="assistance-programme"/>
    <w:p>
      <w:pPr>
        <w:pStyle w:val="Heading1"/>
      </w:pPr>
      <w:r>
        <w:t xml:space="preserve">Assistance programm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Prog1: Type of assistanc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od assistance program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-food items assistance program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sh transfer programme, other than food cash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: specif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use to ans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Prog1: Program ty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over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organization or coopera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go &amp; international organiz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ligious gro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use to ans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Prog1: in-kind food distrib, cash grant or food vouc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ki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sh gr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od vouc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.r.: a combination of in-kind and ca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.r.: a combination of cash and food vouc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.r.: a combination of in-kind and food vouc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.r.: a combination of the 3 modali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use to ans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prog1 :: HH member that receives money in the form of a cash transf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Prog1: N times, past 12 month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(1.0,81.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(1.0,12.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; Mean(Minimum,Maximum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sher's exact test; Wilcoxon rank sum test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ced Displacement Survey - South Sudan</dc:title>
  <dc:creator>Data4Decision team - data source : Forced Displacement Survey - South Sudan</dc:creator>
  <cp:keywords/>
  <dcterms:created xsi:type="dcterms:W3CDTF">2025-05-04T15:44:43Z</dcterms:created>
  <dcterms:modified xsi:type="dcterms:W3CDTF">2025-05-04T15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04 May 2025</vt:lpwstr>
  </property>
  <property fmtid="{D5CDD505-2E9C-101B-9397-08002B2CF9AE}" pid="4" name="header-includes">
    <vt:lpwstr/>
  </property>
  <property fmtid="{D5CDD505-2E9C-101B-9397-08002B2CF9AE}" pid="5" name="output">
    <vt:lpwstr/>
  </property>
</Properties>
</file>